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E4951" w14:textId="723C8BA6" w:rsidR="005767C8" w:rsidRDefault="0044643F" w:rsidP="0044643F">
      <w:pPr>
        <w:jc w:val="center"/>
      </w:pPr>
      <w:r>
        <w:t>Scary Story</w:t>
      </w:r>
    </w:p>
    <w:p w14:paraId="17C656E5" w14:textId="3C9B2AB8" w:rsidR="0044643F" w:rsidRPr="004D6C37" w:rsidRDefault="003F3884" w:rsidP="004D6C37">
      <w:pPr>
        <w:spacing w:line="480" w:lineRule="auto"/>
        <w:rPr>
          <w:sz w:val="24"/>
          <w:szCs w:val="24"/>
        </w:rPr>
      </w:pPr>
      <w:r>
        <w:tab/>
      </w:r>
      <w:r w:rsidR="00BA5159" w:rsidRPr="004D6C37">
        <w:rPr>
          <w:sz w:val="24"/>
          <w:szCs w:val="24"/>
        </w:rPr>
        <w:t xml:space="preserve">Tom looked at the newspaper, there </w:t>
      </w:r>
      <w:r w:rsidR="00302AD6" w:rsidRPr="004D6C37">
        <w:rPr>
          <w:sz w:val="24"/>
          <w:szCs w:val="24"/>
        </w:rPr>
        <w:t>wa</w:t>
      </w:r>
      <w:r w:rsidR="00BA5159" w:rsidRPr="004D6C37">
        <w:rPr>
          <w:sz w:val="24"/>
          <w:szCs w:val="24"/>
        </w:rPr>
        <w:t xml:space="preserve">s more and more </w:t>
      </w:r>
      <w:r w:rsidR="00464159" w:rsidRPr="004D6C37">
        <w:rPr>
          <w:sz w:val="24"/>
          <w:szCs w:val="24"/>
        </w:rPr>
        <w:t>people</w:t>
      </w:r>
      <w:r w:rsidR="00BA5159" w:rsidRPr="004D6C37">
        <w:rPr>
          <w:sz w:val="24"/>
          <w:szCs w:val="24"/>
        </w:rPr>
        <w:t xml:space="preserve"> </w:t>
      </w:r>
      <w:r w:rsidR="006F0B4C" w:rsidRPr="004D6C37">
        <w:rPr>
          <w:sz w:val="24"/>
          <w:szCs w:val="24"/>
        </w:rPr>
        <w:t xml:space="preserve">got lost. </w:t>
      </w:r>
      <w:r w:rsidR="005F19E9" w:rsidRPr="004D6C37">
        <w:rPr>
          <w:sz w:val="24"/>
          <w:szCs w:val="24"/>
        </w:rPr>
        <w:t>Tom didn’t care about it, “</w:t>
      </w:r>
      <w:r w:rsidR="004633A5" w:rsidRPr="004D6C37">
        <w:rPr>
          <w:sz w:val="24"/>
          <w:szCs w:val="24"/>
        </w:rPr>
        <w:t>W</w:t>
      </w:r>
      <w:r w:rsidR="005F19E9" w:rsidRPr="004D6C37">
        <w:rPr>
          <w:sz w:val="24"/>
          <w:szCs w:val="24"/>
        </w:rPr>
        <w:t>ho cares?</w:t>
      </w:r>
      <w:r w:rsidR="004633A5" w:rsidRPr="004D6C37">
        <w:rPr>
          <w:sz w:val="24"/>
          <w:szCs w:val="24"/>
        </w:rPr>
        <w:t xml:space="preserve"> I am just a high school student.</w:t>
      </w:r>
      <w:r w:rsidR="005F19E9" w:rsidRPr="004D6C37">
        <w:rPr>
          <w:sz w:val="24"/>
          <w:szCs w:val="24"/>
        </w:rPr>
        <w:t>”</w:t>
      </w:r>
      <w:r w:rsidR="004633A5" w:rsidRPr="004D6C37">
        <w:rPr>
          <w:sz w:val="24"/>
          <w:szCs w:val="24"/>
        </w:rPr>
        <w:t xml:space="preserve"> </w:t>
      </w:r>
      <w:r w:rsidR="00464159" w:rsidRPr="004D6C37">
        <w:rPr>
          <w:sz w:val="24"/>
          <w:szCs w:val="24"/>
        </w:rPr>
        <w:t xml:space="preserve">He </w:t>
      </w:r>
      <w:r w:rsidR="00B76AA7" w:rsidRPr="004D6C37">
        <w:rPr>
          <w:sz w:val="24"/>
          <w:szCs w:val="24"/>
        </w:rPr>
        <w:t xml:space="preserve">opened </w:t>
      </w:r>
      <w:r w:rsidR="00464159" w:rsidRPr="004D6C37">
        <w:rPr>
          <w:sz w:val="24"/>
          <w:szCs w:val="24"/>
        </w:rPr>
        <w:t>his computer</w:t>
      </w:r>
      <w:r w:rsidR="00466AB4" w:rsidRPr="004D6C37">
        <w:rPr>
          <w:sz w:val="24"/>
          <w:szCs w:val="24"/>
        </w:rPr>
        <w:t xml:space="preserve"> and started </w:t>
      </w:r>
      <w:r w:rsidR="00C5612B" w:rsidRPr="004D6C37">
        <w:rPr>
          <w:sz w:val="24"/>
          <w:szCs w:val="24"/>
        </w:rPr>
        <w:t>to watch a vide</w:t>
      </w:r>
      <w:r w:rsidR="00302AD6" w:rsidRPr="004D6C37">
        <w:rPr>
          <w:sz w:val="24"/>
          <w:szCs w:val="24"/>
        </w:rPr>
        <w:t>o. Th</w:t>
      </w:r>
      <w:r w:rsidR="002E1E83" w:rsidRPr="004D6C37">
        <w:rPr>
          <w:sz w:val="24"/>
          <w:szCs w:val="24"/>
        </w:rPr>
        <w:t xml:space="preserve">e video </w:t>
      </w:r>
      <w:r w:rsidR="00B76AA7" w:rsidRPr="004D6C37">
        <w:rPr>
          <w:sz w:val="24"/>
          <w:szCs w:val="24"/>
        </w:rPr>
        <w:t>wa</w:t>
      </w:r>
      <w:r w:rsidR="002E1E83" w:rsidRPr="004D6C37">
        <w:rPr>
          <w:sz w:val="24"/>
          <w:szCs w:val="24"/>
        </w:rPr>
        <w:t xml:space="preserve">s </w:t>
      </w:r>
      <w:r w:rsidR="00B76AA7" w:rsidRPr="004D6C37">
        <w:rPr>
          <w:sz w:val="24"/>
          <w:szCs w:val="24"/>
        </w:rPr>
        <w:t xml:space="preserve">very famous </w:t>
      </w:r>
      <w:r w:rsidR="00CD5534" w:rsidRPr="004D6C37">
        <w:rPr>
          <w:noProof/>
          <w:sz w:val="24"/>
          <w:szCs w:val="24"/>
        </w:rPr>
        <w:t>o</w:t>
      </w:r>
      <w:r w:rsidR="00B76AA7" w:rsidRPr="004D6C37">
        <w:rPr>
          <w:noProof/>
          <w:sz w:val="24"/>
          <w:szCs w:val="24"/>
        </w:rPr>
        <w:t>n</w:t>
      </w:r>
      <w:r w:rsidR="00B76AA7" w:rsidRPr="004D6C37">
        <w:rPr>
          <w:sz w:val="24"/>
          <w:szCs w:val="24"/>
        </w:rPr>
        <w:t xml:space="preserve"> this website</w:t>
      </w:r>
      <w:r w:rsidR="003346EE" w:rsidRPr="004D6C37">
        <w:rPr>
          <w:sz w:val="24"/>
          <w:szCs w:val="24"/>
        </w:rPr>
        <w:t xml:space="preserve">, it was talking about that a man </w:t>
      </w:r>
      <w:r w:rsidR="00F213C6" w:rsidRPr="004D6C37">
        <w:rPr>
          <w:sz w:val="24"/>
          <w:szCs w:val="24"/>
        </w:rPr>
        <w:t xml:space="preserve">didn’t answer a </w:t>
      </w:r>
      <w:r w:rsidR="00751ADE" w:rsidRPr="004D6C37">
        <w:rPr>
          <w:sz w:val="24"/>
          <w:szCs w:val="24"/>
        </w:rPr>
        <w:t>clown</w:t>
      </w:r>
      <w:r w:rsidR="00F213C6" w:rsidRPr="004D6C37">
        <w:rPr>
          <w:sz w:val="24"/>
          <w:szCs w:val="24"/>
        </w:rPr>
        <w:t xml:space="preserve">’s question and </w:t>
      </w:r>
      <w:r w:rsidR="00513536" w:rsidRPr="004D6C37">
        <w:rPr>
          <w:sz w:val="24"/>
          <w:szCs w:val="24"/>
        </w:rPr>
        <w:t xml:space="preserve">was killed by the </w:t>
      </w:r>
      <w:r w:rsidR="00751ADE" w:rsidRPr="004D6C37">
        <w:rPr>
          <w:sz w:val="24"/>
          <w:szCs w:val="24"/>
        </w:rPr>
        <w:t>clown</w:t>
      </w:r>
      <w:r w:rsidR="00513536" w:rsidRPr="004D6C37">
        <w:rPr>
          <w:sz w:val="24"/>
          <w:szCs w:val="24"/>
        </w:rPr>
        <w:t xml:space="preserve"> at the end of the video. </w:t>
      </w:r>
      <w:r w:rsidR="0023376D" w:rsidRPr="004D6C37">
        <w:rPr>
          <w:sz w:val="24"/>
          <w:szCs w:val="24"/>
        </w:rPr>
        <w:t xml:space="preserve">“This video is not real,” Tom thought, </w:t>
      </w:r>
      <w:bookmarkStart w:id="0" w:name="_GoBack"/>
      <w:bookmarkEnd w:id="0"/>
      <w:r w:rsidR="0023376D" w:rsidRPr="004D6C37">
        <w:rPr>
          <w:sz w:val="24"/>
          <w:szCs w:val="24"/>
        </w:rPr>
        <w:t>“</w:t>
      </w:r>
      <w:r w:rsidR="009228C8" w:rsidRPr="004D6C37">
        <w:rPr>
          <w:sz w:val="24"/>
          <w:szCs w:val="24"/>
        </w:rPr>
        <w:t xml:space="preserve">The </w:t>
      </w:r>
      <w:r w:rsidR="00752CAB" w:rsidRPr="004D6C37">
        <w:rPr>
          <w:sz w:val="24"/>
          <w:szCs w:val="24"/>
        </w:rPr>
        <w:t>clown</w:t>
      </w:r>
      <w:r w:rsidR="009228C8" w:rsidRPr="004D6C37">
        <w:rPr>
          <w:sz w:val="24"/>
          <w:szCs w:val="24"/>
        </w:rPr>
        <w:t xml:space="preserve"> would be caught right away by police </w:t>
      </w:r>
      <w:r w:rsidR="003C5F1A" w:rsidRPr="004D6C37">
        <w:rPr>
          <w:sz w:val="24"/>
          <w:szCs w:val="24"/>
        </w:rPr>
        <w:t>if it was real, so, it was not real.</w:t>
      </w:r>
      <w:r w:rsidR="0023376D" w:rsidRPr="004D6C37">
        <w:rPr>
          <w:sz w:val="24"/>
          <w:szCs w:val="24"/>
        </w:rPr>
        <w:t>”</w:t>
      </w:r>
      <w:r w:rsidR="003C5F1A" w:rsidRPr="004D6C37">
        <w:rPr>
          <w:sz w:val="24"/>
          <w:szCs w:val="24"/>
        </w:rPr>
        <w:t xml:space="preserve"> </w:t>
      </w:r>
      <w:r w:rsidR="00752483" w:rsidRPr="004D6C37">
        <w:rPr>
          <w:sz w:val="24"/>
          <w:szCs w:val="24"/>
        </w:rPr>
        <w:t>Then, he went to sleep, didn’t know what would happen to him.</w:t>
      </w:r>
    </w:p>
    <w:p w14:paraId="60D22C25" w14:textId="2751C946" w:rsidR="00752483" w:rsidRPr="004D6C37" w:rsidRDefault="00752483" w:rsidP="004D6C37">
      <w:pPr>
        <w:spacing w:line="480" w:lineRule="auto"/>
        <w:rPr>
          <w:sz w:val="24"/>
          <w:szCs w:val="24"/>
        </w:rPr>
      </w:pPr>
      <w:r w:rsidRPr="004D6C37">
        <w:rPr>
          <w:sz w:val="24"/>
          <w:szCs w:val="24"/>
        </w:rPr>
        <w:tab/>
      </w:r>
      <w:r w:rsidR="00D7115E" w:rsidRPr="004D6C37">
        <w:rPr>
          <w:sz w:val="24"/>
          <w:szCs w:val="24"/>
        </w:rPr>
        <w:t xml:space="preserve">“Where am I?” </w:t>
      </w:r>
      <w:r w:rsidR="00130725" w:rsidRPr="004D6C37">
        <w:rPr>
          <w:sz w:val="24"/>
          <w:szCs w:val="24"/>
        </w:rPr>
        <w:t xml:space="preserve">Tom woke up, he found out he was in a </w:t>
      </w:r>
      <w:r w:rsidR="004970BE" w:rsidRPr="004D6C37">
        <w:rPr>
          <w:sz w:val="24"/>
          <w:szCs w:val="24"/>
        </w:rPr>
        <w:t>room</w:t>
      </w:r>
      <w:r w:rsidR="00130725" w:rsidRPr="004D6C37">
        <w:rPr>
          <w:sz w:val="24"/>
          <w:szCs w:val="24"/>
        </w:rPr>
        <w:t xml:space="preserve">. There wasn’t anything </w:t>
      </w:r>
      <w:r w:rsidR="004344F7" w:rsidRPr="004D6C37">
        <w:rPr>
          <w:sz w:val="24"/>
          <w:szCs w:val="24"/>
        </w:rPr>
        <w:t>in the room</w:t>
      </w:r>
      <w:r w:rsidR="00CE0178" w:rsidRPr="004D6C37">
        <w:rPr>
          <w:sz w:val="24"/>
          <w:szCs w:val="24"/>
        </w:rPr>
        <w:t xml:space="preserve"> but a camera. </w:t>
      </w:r>
      <w:r w:rsidR="004970BE" w:rsidRPr="004D6C37">
        <w:rPr>
          <w:sz w:val="24"/>
          <w:szCs w:val="24"/>
        </w:rPr>
        <w:t>Tom was in front of the camera</w:t>
      </w:r>
      <w:r w:rsidR="00476CED" w:rsidRPr="004D6C37">
        <w:rPr>
          <w:sz w:val="24"/>
          <w:szCs w:val="24"/>
        </w:rPr>
        <w:t xml:space="preserve">. Tom wanted to leave the room, but he found out that the room was locked right away. </w:t>
      </w:r>
      <w:r w:rsidR="00513566" w:rsidRPr="004D6C37">
        <w:rPr>
          <w:sz w:val="24"/>
          <w:szCs w:val="24"/>
        </w:rPr>
        <w:t xml:space="preserve">Tom was scared, he even forgot to shout </w:t>
      </w:r>
      <w:r w:rsidR="00612CE6" w:rsidRPr="004D6C37">
        <w:rPr>
          <w:sz w:val="24"/>
          <w:szCs w:val="24"/>
        </w:rPr>
        <w:t xml:space="preserve">and ask for help. </w:t>
      </w:r>
      <w:r w:rsidR="008D0660" w:rsidRPr="004D6C37">
        <w:rPr>
          <w:sz w:val="24"/>
          <w:szCs w:val="24"/>
        </w:rPr>
        <w:t xml:space="preserve">He didn’t </w:t>
      </w:r>
      <w:r w:rsidR="007C22DE" w:rsidRPr="004D6C37">
        <w:rPr>
          <w:sz w:val="24"/>
          <w:szCs w:val="24"/>
        </w:rPr>
        <w:t xml:space="preserve">know how much time went through. Then, </w:t>
      </w:r>
      <w:r w:rsidR="0056744F" w:rsidRPr="004D6C37">
        <w:rPr>
          <w:sz w:val="24"/>
          <w:szCs w:val="24"/>
        </w:rPr>
        <w:t xml:space="preserve">he heard the lock was opened, and </w:t>
      </w:r>
      <w:r w:rsidR="007C22DE" w:rsidRPr="004D6C37">
        <w:rPr>
          <w:sz w:val="24"/>
          <w:szCs w:val="24"/>
        </w:rPr>
        <w:t xml:space="preserve">a </w:t>
      </w:r>
      <w:r w:rsidR="00D8571E" w:rsidRPr="004D6C37">
        <w:rPr>
          <w:sz w:val="24"/>
          <w:szCs w:val="24"/>
        </w:rPr>
        <w:t>clown</w:t>
      </w:r>
      <w:r w:rsidR="007C22DE" w:rsidRPr="004D6C37">
        <w:rPr>
          <w:sz w:val="24"/>
          <w:szCs w:val="24"/>
        </w:rPr>
        <w:t xml:space="preserve"> walk</w:t>
      </w:r>
      <w:r w:rsidR="0056744F" w:rsidRPr="004D6C37">
        <w:rPr>
          <w:sz w:val="24"/>
          <w:szCs w:val="24"/>
        </w:rPr>
        <w:t>ed</w:t>
      </w:r>
      <w:r w:rsidR="007C22DE" w:rsidRPr="004D6C37">
        <w:rPr>
          <w:sz w:val="24"/>
          <w:szCs w:val="24"/>
        </w:rPr>
        <w:t xml:space="preserve"> into the room. </w:t>
      </w:r>
      <w:r w:rsidR="00D76F63" w:rsidRPr="004D6C37">
        <w:rPr>
          <w:sz w:val="24"/>
          <w:szCs w:val="24"/>
        </w:rPr>
        <w:t xml:space="preserve">“He is the </w:t>
      </w:r>
      <w:r w:rsidR="00D8571E" w:rsidRPr="004D6C37">
        <w:rPr>
          <w:sz w:val="24"/>
          <w:szCs w:val="24"/>
        </w:rPr>
        <w:t xml:space="preserve">clown </w:t>
      </w:r>
      <w:r w:rsidR="00D76F63" w:rsidRPr="004D6C37">
        <w:rPr>
          <w:sz w:val="24"/>
          <w:szCs w:val="24"/>
        </w:rPr>
        <w:t xml:space="preserve">that I saw in the </w:t>
      </w:r>
      <w:r w:rsidR="00E75506" w:rsidRPr="004D6C37">
        <w:rPr>
          <w:sz w:val="24"/>
          <w:szCs w:val="24"/>
        </w:rPr>
        <w:t>video!</w:t>
      </w:r>
      <w:r w:rsidR="00D76F63" w:rsidRPr="004D6C37">
        <w:rPr>
          <w:sz w:val="24"/>
          <w:szCs w:val="24"/>
        </w:rPr>
        <w:t>”</w:t>
      </w:r>
      <w:r w:rsidR="00E75506" w:rsidRPr="004D6C37">
        <w:rPr>
          <w:sz w:val="24"/>
          <w:szCs w:val="24"/>
        </w:rPr>
        <w:t xml:space="preserve"> Tom felt </w:t>
      </w:r>
      <w:r w:rsidR="00E75506" w:rsidRPr="004D6C37">
        <w:rPr>
          <w:noProof/>
          <w:sz w:val="24"/>
          <w:szCs w:val="24"/>
        </w:rPr>
        <w:t>surprise</w:t>
      </w:r>
      <w:r w:rsidR="00980897" w:rsidRPr="004D6C37">
        <w:rPr>
          <w:noProof/>
          <w:sz w:val="24"/>
          <w:szCs w:val="24"/>
        </w:rPr>
        <w:t>d</w:t>
      </w:r>
      <w:r w:rsidR="00E75506" w:rsidRPr="004D6C37">
        <w:rPr>
          <w:sz w:val="24"/>
          <w:szCs w:val="24"/>
        </w:rPr>
        <w:t xml:space="preserve">, and he started to feel fear. </w:t>
      </w:r>
      <w:r w:rsidR="00217E42" w:rsidRPr="004D6C37">
        <w:rPr>
          <w:sz w:val="24"/>
          <w:szCs w:val="24"/>
        </w:rPr>
        <w:t xml:space="preserve">“Answered my question. If it is </w:t>
      </w:r>
      <w:r w:rsidR="004A7078" w:rsidRPr="004D6C37">
        <w:rPr>
          <w:sz w:val="24"/>
          <w:szCs w:val="24"/>
        </w:rPr>
        <w:t>right, then I will let you go. If you are wrong, then….</w:t>
      </w:r>
      <w:r w:rsidR="00217E42" w:rsidRPr="004D6C37">
        <w:rPr>
          <w:sz w:val="24"/>
          <w:szCs w:val="24"/>
        </w:rPr>
        <w:t>”</w:t>
      </w:r>
      <w:r w:rsidR="004A7078" w:rsidRPr="004D6C37">
        <w:rPr>
          <w:sz w:val="24"/>
          <w:szCs w:val="24"/>
        </w:rPr>
        <w:t xml:space="preserve"> The </w:t>
      </w:r>
      <w:r w:rsidR="00C54D31" w:rsidRPr="004D6C37">
        <w:rPr>
          <w:noProof/>
          <w:sz w:val="24"/>
          <w:szCs w:val="24"/>
        </w:rPr>
        <w:t>clown</w:t>
      </w:r>
      <w:r w:rsidR="004A7078" w:rsidRPr="004D6C37">
        <w:rPr>
          <w:sz w:val="24"/>
          <w:szCs w:val="24"/>
        </w:rPr>
        <w:t xml:space="preserve"> </w:t>
      </w:r>
      <w:r w:rsidR="0038651C" w:rsidRPr="004D6C37">
        <w:rPr>
          <w:sz w:val="24"/>
          <w:szCs w:val="24"/>
        </w:rPr>
        <w:t xml:space="preserve">laughed loudly, he </w:t>
      </w:r>
      <w:r w:rsidR="00C866F2" w:rsidRPr="004D6C37">
        <w:rPr>
          <w:sz w:val="24"/>
          <w:szCs w:val="24"/>
        </w:rPr>
        <w:t>wave</w:t>
      </w:r>
      <w:r w:rsidR="00FB0E71" w:rsidRPr="004D6C37">
        <w:rPr>
          <w:sz w:val="24"/>
          <w:szCs w:val="24"/>
        </w:rPr>
        <w:t>d</w:t>
      </w:r>
      <w:r w:rsidR="00C866F2" w:rsidRPr="004D6C37">
        <w:rPr>
          <w:sz w:val="24"/>
          <w:szCs w:val="24"/>
        </w:rPr>
        <w:t xml:space="preserve"> his finger </w:t>
      </w:r>
      <w:r w:rsidR="00FB0E71" w:rsidRPr="004D6C37">
        <w:rPr>
          <w:sz w:val="24"/>
          <w:szCs w:val="24"/>
        </w:rPr>
        <w:t xml:space="preserve">in front of his neck. “Then…you will </w:t>
      </w:r>
      <w:r w:rsidR="00FB0E71" w:rsidRPr="004D6C37">
        <w:rPr>
          <w:noProof/>
          <w:sz w:val="24"/>
          <w:szCs w:val="24"/>
        </w:rPr>
        <w:t>Die</w:t>
      </w:r>
      <w:r w:rsidR="00FB0E71" w:rsidRPr="004D6C37">
        <w:rPr>
          <w:sz w:val="24"/>
          <w:szCs w:val="24"/>
        </w:rPr>
        <w:t xml:space="preserve">!!!” </w:t>
      </w:r>
      <w:r w:rsidR="00847926" w:rsidRPr="004D6C37">
        <w:rPr>
          <w:sz w:val="24"/>
          <w:szCs w:val="24"/>
        </w:rPr>
        <w:t xml:space="preserve">the </w:t>
      </w:r>
      <w:r w:rsidR="00C54D31" w:rsidRPr="004D6C37">
        <w:rPr>
          <w:sz w:val="24"/>
          <w:szCs w:val="24"/>
        </w:rPr>
        <w:t>clown</w:t>
      </w:r>
      <w:r w:rsidR="00847926" w:rsidRPr="004D6C37">
        <w:rPr>
          <w:sz w:val="24"/>
          <w:szCs w:val="24"/>
        </w:rPr>
        <w:t xml:space="preserve"> stared at Tom, just like a </w:t>
      </w:r>
      <w:r w:rsidR="00FD0472" w:rsidRPr="004D6C37">
        <w:rPr>
          <w:sz w:val="24"/>
          <w:szCs w:val="24"/>
        </w:rPr>
        <w:t xml:space="preserve">wolf, and Tom was a poor rabbit. </w:t>
      </w:r>
      <w:r w:rsidR="003E731A" w:rsidRPr="004D6C37">
        <w:rPr>
          <w:sz w:val="24"/>
          <w:szCs w:val="24"/>
        </w:rPr>
        <w:t>“The question is…</w:t>
      </w:r>
      <w:r w:rsidR="002B0C89" w:rsidRPr="004D6C37">
        <w:rPr>
          <w:sz w:val="24"/>
          <w:szCs w:val="24"/>
        </w:rPr>
        <w:t>what is the number? The number is somewhere in this room. You can ask for help from this computer.</w:t>
      </w:r>
      <w:r w:rsidR="003E731A" w:rsidRPr="004D6C37">
        <w:rPr>
          <w:sz w:val="24"/>
          <w:szCs w:val="24"/>
        </w:rPr>
        <w:t>”</w:t>
      </w:r>
      <w:r w:rsidR="002B0C89" w:rsidRPr="004D6C37">
        <w:rPr>
          <w:sz w:val="24"/>
          <w:szCs w:val="24"/>
        </w:rPr>
        <w:t xml:space="preserve"> </w:t>
      </w:r>
      <w:r w:rsidR="0004321E" w:rsidRPr="004D6C37">
        <w:rPr>
          <w:sz w:val="24"/>
          <w:szCs w:val="24"/>
        </w:rPr>
        <w:t xml:space="preserve">The </w:t>
      </w:r>
      <w:r w:rsidR="00C54D31" w:rsidRPr="004D6C37">
        <w:rPr>
          <w:sz w:val="24"/>
          <w:szCs w:val="24"/>
        </w:rPr>
        <w:t>clown</w:t>
      </w:r>
      <w:r w:rsidR="0004321E" w:rsidRPr="004D6C37">
        <w:rPr>
          <w:sz w:val="24"/>
          <w:szCs w:val="24"/>
        </w:rPr>
        <w:t xml:space="preserve"> gave Tom a creepy smiled, and he looked at </w:t>
      </w:r>
      <w:r w:rsidR="00D937D1" w:rsidRPr="004D6C37">
        <w:rPr>
          <w:sz w:val="24"/>
          <w:szCs w:val="24"/>
        </w:rPr>
        <w:t>Tom</w:t>
      </w:r>
      <w:r w:rsidR="00F00BD3" w:rsidRPr="004D6C37">
        <w:rPr>
          <w:sz w:val="24"/>
          <w:szCs w:val="24"/>
        </w:rPr>
        <w:t>, “You</w:t>
      </w:r>
      <w:r w:rsidR="00D937D1" w:rsidRPr="004D6C37">
        <w:rPr>
          <w:sz w:val="24"/>
          <w:szCs w:val="24"/>
        </w:rPr>
        <w:t xml:space="preserve"> had only ten minutes to answer me.” </w:t>
      </w:r>
      <w:r w:rsidR="00F00BD3" w:rsidRPr="004D6C37">
        <w:rPr>
          <w:sz w:val="24"/>
          <w:szCs w:val="24"/>
        </w:rPr>
        <w:t xml:space="preserve">Tom </w:t>
      </w:r>
      <w:r w:rsidR="00F25912" w:rsidRPr="004D6C37">
        <w:rPr>
          <w:sz w:val="24"/>
          <w:szCs w:val="24"/>
        </w:rPr>
        <w:t>looked at the computer and started typing. “Please help me!! Is there anyone who knows the answer? I will die if I can’t answer the question.”</w:t>
      </w:r>
      <w:r w:rsidR="009E5D8E" w:rsidRPr="004D6C37">
        <w:rPr>
          <w:sz w:val="24"/>
          <w:szCs w:val="24"/>
        </w:rPr>
        <w:t xml:space="preserve"> Tom shouted, but no one </w:t>
      </w:r>
      <w:r w:rsidR="009E5D8E" w:rsidRPr="004D6C37">
        <w:rPr>
          <w:noProof/>
          <w:sz w:val="24"/>
          <w:szCs w:val="24"/>
        </w:rPr>
        <w:t>answer</w:t>
      </w:r>
      <w:r w:rsidR="00980897" w:rsidRPr="004D6C37">
        <w:rPr>
          <w:noProof/>
          <w:sz w:val="24"/>
          <w:szCs w:val="24"/>
        </w:rPr>
        <w:t>s</w:t>
      </w:r>
      <w:r w:rsidR="009E5D8E" w:rsidRPr="004D6C37">
        <w:rPr>
          <w:sz w:val="24"/>
          <w:szCs w:val="24"/>
        </w:rPr>
        <w:t xml:space="preserve"> him. </w:t>
      </w:r>
      <w:r w:rsidR="00D362B7" w:rsidRPr="004D6C37">
        <w:rPr>
          <w:sz w:val="24"/>
          <w:szCs w:val="24"/>
        </w:rPr>
        <w:t xml:space="preserve">“Times up!!” the </w:t>
      </w:r>
      <w:r w:rsidR="000C7BA2" w:rsidRPr="004D6C37">
        <w:rPr>
          <w:noProof/>
          <w:sz w:val="24"/>
          <w:szCs w:val="24"/>
        </w:rPr>
        <w:t>clown</w:t>
      </w:r>
      <w:r w:rsidR="00D362B7" w:rsidRPr="004D6C37">
        <w:rPr>
          <w:sz w:val="24"/>
          <w:szCs w:val="24"/>
        </w:rPr>
        <w:t xml:space="preserve"> </w:t>
      </w:r>
      <w:r w:rsidR="00C476F5" w:rsidRPr="004D6C37">
        <w:rPr>
          <w:sz w:val="24"/>
          <w:szCs w:val="24"/>
        </w:rPr>
        <w:t>laughed and</w:t>
      </w:r>
      <w:r w:rsidR="00D362B7" w:rsidRPr="004D6C37">
        <w:rPr>
          <w:sz w:val="24"/>
          <w:szCs w:val="24"/>
        </w:rPr>
        <w:t xml:space="preserve"> </w:t>
      </w:r>
      <w:r w:rsidR="00C476F5" w:rsidRPr="004D6C37">
        <w:rPr>
          <w:sz w:val="24"/>
          <w:szCs w:val="24"/>
        </w:rPr>
        <w:t>walked</w:t>
      </w:r>
      <w:r w:rsidR="000C7BA2" w:rsidRPr="004D6C37">
        <w:rPr>
          <w:sz w:val="24"/>
          <w:szCs w:val="24"/>
        </w:rPr>
        <w:t xml:space="preserve"> close </w:t>
      </w:r>
      <w:r w:rsidR="00C476F5" w:rsidRPr="004D6C37">
        <w:rPr>
          <w:sz w:val="24"/>
          <w:szCs w:val="24"/>
        </w:rPr>
        <w:t>to Tom.</w:t>
      </w:r>
    </w:p>
    <w:p w14:paraId="3AE0340F" w14:textId="3D5A00CE" w:rsidR="00C476F5" w:rsidRPr="004D6C37" w:rsidRDefault="00C476F5" w:rsidP="004D6C37">
      <w:pPr>
        <w:spacing w:line="480" w:lineRule="auto"/>
        <w:rPr>
          <w:sz w:val="24"/>
          <w:szCs w:val="24"/>
        </w:rPr>
      </w:pPr>
      <w:r w:rsidRPr="004D6C37">
        <w:rPr>
          <w:sz w:val="24"/>
          <w:szCs w:val="24"/>
        </w:rPr>
        <w:tab/>
        <w:t xml:space="preserve">“The video is not real.” </w:t>
      </w:r>
      <w:r w:rsidR="0065752D" w:rsidRPr="004D6C37">
        <w:rPr>
          <w:sz w:val="24"/>
          <w:szCs w:val="24"/>
        </w:rPr>
        <w:t xml:space="preserve">People </w:t>
      </w:r>
      <w:r w:rsidR="00980897" w:rsidRPr="004D6C37">
        <w:rPr>
          <w:noProof/>
          <w:sz w:val="24"/>
          <w:szCs w:val="24"/>
        </w:rPr>
        <w:t>i</w:t>
      </w:r>
      <w:r w:rsidR="0065752D" w:rsidRPr="004D6C37">
        <w:rPr>
          <w:noProof/>
          <w:sz w:val="24"/>
          <w:szCs w:val="24"/>
        </w:rPr>
        <w:t>n</w:t>
      </w:r>
      <w:r w:rsidR="0065752D" w:rsidRPr="004D6C37">
        <w:rPr>
          <w:sz w:val="24"/>
          <w:szCs w:val="24"/>
        </w:rPr>
        <w:t xml:space="preserve"> </w:t>
      </w:r>
      <w:r w:rsidR="00980897" w:rsidRPr="004D6C37">
        <w:rPr>
          <w:sz w:val="24"/>
          <w:szCs w:val="24"/>
        </w:rPr>
        <w:t xml:space="preserve">the </w:t>
      </w:r>
      <w:r w:rsidR="0065752D" w:rsidRPr="004D6C37">
        <w:rPr>
          <w:noProof/>
          <w:sz w:val="24"/>
          <w:szCs w:val="24"/>
        </w:rPr>
        <w:t>front</w:t>
      </w:r>
      <w:r w:rsidR="0065752D" w:rsidRPr="004D6C37">
        <w:rPr>
          <w:sz w:val="24"/>
          <w:szCs w:val="24"/>
        </w:rPr>
        <w:t xml:space="preserve"> of the computer were looking at the video. “It’s funny</w:t>
      </w:r>
      <w:r w:rsidR="008125DB" w:rsidRPr="004D6C37">
        <w:rPr>
          <w:sz w:val="24"/>
          <w:szCs w:val="24"/>
        </w:rPr>
        <w:t xml:space="preserve">! The men in the video </w:t>
      </w:r>
      <w:r w:rsidR="008125DB" w:rsidRPr="004D6C37">
        <w:rPr>
          <w:noProof/>
          <w:sz w:val="24"/>
          <w:szCs w:val="24"/>
        </w:rPr>
        <w:t>look</w:t>
      </w:r>
      <w:r w:rsidR="008125DB" w:rsidRPr="004D6C37">
        <w:rPr>
          <w:sz w:val="24"/>
          <w:szCs w:val="24"/>
        </w:rPr>
        <w:t xml:space="preserve"> like</w:t>
      </w:r>
      <w:r w:rsidR="00CC0679" w:rsidRPr="004D6C37">
        <w:rPr>
          <w:sz w:val="24"/>
          <w:szCs w:val="24"/>
        </w:rPr>
        <w:t xml:space="preserve"> doesn’t know the answer.</w:t>
      </w:r>
      <w:r w:rsidR="0065752D" w:rsidRPr="004D6C37">
        <w:rPr>
          <w:sz w:val="24"/>
          <w:szCs w:val="24"/>
        </w:rPr>
        <w:t>”</w:t>
      </w:r>
      <w:r w:rsidR="00CC0679" w:rsidRPr="004D6C37">
        <w:rPr>
          <w:sz w:val="24"/>
          <w:szCs w:val="24"/>
        </w:rPr>
        <w:t xml:space="preserve"> “</w:t>
      </w:r>
      <w:r w:rsidR="007B681F" w:rsidRPr="004D6C37">
        <w:rPr>
          <w:sz w:val="24"/>
          <w:szCs w:val="24"/>
        </w:rPr>
        <w:t>I</w:t>
      </w:r>
      <w:r w:rsidR="00CC0679" w:rsidRPr="004D6C37">
        <w:rPr>
          <w:sz w:val="24"/>
          <w:szCs w:val="24"/>
        </w:rPr>
        <w:t xml:space="preserve">t’s </w:t>
      </w:r>
      <w:r w:rsidR="00E9569B" w:rsidRPr="004D6C37">
        <w:rPr>
          <w:sz w:val="24"/>
          <w:szCs w:val="24"/>
        </w:rPr>
        <w:t xml:space="preserve">on the ground! </w:t>
      </w:r>
      <w:r w:rsidR="00A82D6C" w:rsidRPr="004D6C37">
        <w:rPr>
          <w:sz w:val="24"/>
          <w:szCs w:val="24"/>
        </w:rPr>
        <w:t xml:space="preserve">Can’t </w:t>
      </w:r>
      <w:r w:rsidR="00A82D6C" w:rsidRPr="004D6C37">
        <w:rPr>
          <w:sz w:val="24"/>
          <w:szCs w:val="24"/>
        </w:rPr>
        <w:lastRenderedPageBreak/>
        <w:t>he</w:t>
      </w:r>
      <w:r w:rsidR="00E9569B" w:rsidRPr="004D6C37">
        <w:rPr>
          <w:sz w:val="24"/>
          <w:szCs w:val="24"/>
        </w:rPr>
        <w:t xml:space="preserve"> see it?</w:t>
      </w:r>
      <w:r w:rsidR="00CC0679" w:rsidRPr="004D6C37">
        <w:rPr>
          <w:sz w:val="24"/>
          <w:szCs w:val="24"/>
        </w:rPr>
        <w:t>”</w:t>
      </w:r>
      <w:r w:rsidR="00E9569B" w:rsidRPr="004D6C37">
        <w:rPr>
          <w:sz w:val="24"/>
          <w:szCs w:val="24"/>
        </w:rPr>
        <w:t xml:space="preserve"> </w:t>
      </w:r>
      <w:r w:rsidR="000F4D76" w:rsidRPr="004D6C37">
        <w:rPr>
          <w:sz w:val="24"/>
          <w:szCs w:val="24"/>
        </w:rPr>
        <w:t>people laugh</w:t>
      </w:r>
      <w:r w:rsidR="007B681F" w:rsidRPr="004D6C37">
        <w:rPr>
          <w:sz w:val="24"/>
          <w:szCs w:val="24"/>
        </w:rPr>
        <w:t>ed</w:t>
      </w:r>
      <w:r w:rsidR="000F4D76" w:rsidRPr="004D6C37">
        <w:rPr>
          <w:sz w:val="24"/>
          <w:szCs w:val="24"/>
        </w:rPr>
        <w:t>, watching video is only one of their entertainment</w:t>
      </w:r>
      <w:r w:rsidR="00CA5EAA" w:rsidRPr="004D6C37">
        <w:rPr>
          <w:sz w:val="24"/>
          <w:szCs w:val="24"/>
        </w:rPr>
        <w:t xml:space="preserve">. At the end of the video, the </w:t>
      </w:r>
      <w:r w:rsidR="00A833C1" w:rsidRPr="004D6C37">
        <w:rPr>
          <w:sz w:val="24"/>
          <w:szCs w:val="24"/>
        </w:rPr>
        <w:t>clown</w:t>
      </w:r>
      <w:r w:rsidR="00CA5EAA" w:rsidRPr="004D6C37">
        <w:rPr>
          <w:sz w:val="24"/>
          <w:szCs w:val="24"/>
        </w:rPr>
        <w:t xml:space="preserve"> smiled “Who was next?”</w:t>
      </w:r>
    </w:p>
    <w:sectPr w:rsidR="00C476F5" w:rsidRPr="004D6C3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I1NjKztLAwNzVU0lEKTi0uzszPAykwrgUAn0qHVSwAAAA="/>
  </w:docVars>
  <w:rsids>
    <w:rsidRoot w:val="005767C8"/>
    <w:rsid w:val="0004321E"/>
    <w:rsid w:val="000C32A0"/>
    <w:rsid w:val="000C7BA2"/>
    <w:rsid w:val="000F4D76"/>
    <w:rsid w:val="00130725"/>
    <w:rsid w:val="00217E42"/>
    <w:rsid w:val="0023376D"/>
    <w:rsid w:val="002B0C89"/>
    <w:rsid w:val="002E1E83"/>
    <w:rsid w:val="002F2081"/>
    <w:rsid w:val="00302AD6"/>
    <w:rsid w:val="003346EE"/>
    <w:rsid w:val="0038651C"/>
    <w:rsid w:val="003C5F1A"/>
    <w:rsid w:val="003E731A"/>
    <w:rsid w:val="003F3884"/>
    <w:rsid w:val="004344F7"/>
    <w:rsid w:val="0044643F"/>
    <w:rsid w:val="004633A5"/>
    <w:rsid w:val="00464159"/>
    <w:rsid w:val="00466AB4"/>
    <w:rsid w:val="00476CED"/>
    <w:rsid w:val="004970BE"/>
    <w:rsid w:val="004A7078"/>
    <w:rsid w:val="004D6C37"/>
    <w:rsid w:val="00513536"/>
    <w:rsid w:val="00513566"/>
    <w:rsid w:val="00520D07"/>
    <w:rsid w:val="0056744F"/>
    <w:rsid w:val="005767C8"/>
    <w:rsid w:val="005F19E9"/>
    <w:rsid w:val="00612CE6"/>
    <w:rsid w:val="0065752D"/>
    <w:rsid w:val="006F0B4C"/>
    <w:rsid w:val="00751ADE"/>
    <w:rsid w:val="00752483"/>
    <w:rsid w:val="00752CAB"/>
    <w:rsid w:val="007B681F"/>
    <w:rsid w:val="007C22DE"/>
    <w:rsid w:val="008125DB"/>
    <w:rsid w:val="00847926"/>
    <w:rsid w:val="008D0660"/>
    <w:rsid w:val="009228C8"/>
    <w:rsid w:val="00980897"/>
    <w:rsid w:val="009E5D8E"/>
    <w:rsid w:val="00A46C71"/>
    <w:rsid w:val="00A82D6C"/>
    <w:rsid w:val="00A833C1"/>
    <w:rsid w:val="00B76AA7"/>
    <w:rsid w:val="00BA5159"/>
    <w:rsid w:val="00C476F5"/>
    <w:rsid w:val="00C54D31"/>
    <w:rsid w:val="00C5612B"/>
    <w:rsid w:val="00C866F2"/>
    <w:rsid w:val="00CA5EAA"/>
    <w:rsid w:val="00CC0679"/>
    <w:rsid w:val="00CD5534"/>
    <w:rsid w:val="00CE0178"/>
    <w:rsid w:val="00D362B7"/>
    <w:rsid w:val="00D7115E"/>
    <w:rsid w:val="00D76F63"/>
    <w:rsid w:val="00D8571E"/>
    <w:rsid w:val="00D937D1"/>
    <w:rsid w:val="00E53CA0"/>
    <w:rsid w:val="00E75506"/>
    <w:rsid w:val="00E9569B"/>
    <w:rsid w:val="00F00BD3"/>
    <w:rsid w:val="00F213C6"/>
    <w:rsid w:val="00F25912"/>
    <w:rsid w:val="00FB0E71"/>
    <w:rsid w:val="00FD0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99349"/>
  <w15:chartTrackingRefBased/>
  <w15:docId w15:val="{E253B86D-88CD-4ABD-BF92-383F7618F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S-Chen, Tina - Wei-Ting</dc:creator>
  <cp:keywords/>
  <dc:description/>
  <cp:lastModifiedBy>132S-Chen, Tina - Wei-Ting</cp:lastModifiedBy>
  <cp:revision>71</cp:revision>
  <dcterms:created xsi:type="dcterms:W3CDTF">2018-11-30T17:28:00Z</dcterms:created>
  <dcterms:modified xsi:type="dcterms:W3CDTF">2018-12-17T17:30:00Z</dcterms:modified>
</cp:coreProperties>
</file>